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BCEACF" w14:textId="77777777" w:rsidR="0095048C" w:rsidRDefault="00802945">
      <w:bookmarkStart w:id="0" w:name="_GoBack"/>
      <w:bookmarkEnd w:id="0"/>
    </w:p>
    <w:sectPr w:rsidR="0095048C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D42A0B" w14:textId="77777777" w:rsidR="00802945" w:rsidRDefault="00802945" w:rsidP="00571FF9">
      <w:pPr>
        <w:spacing w:after="0" w:line="240" w:lineRule="auto"/>
      </w:pPr>
      <w:r>
        <w:separator/>
      </w:r>
    </w:p>
  </w:endnote>
  <w:endnote w:type="continuationSeparator" w:id="0">
    <w:p w14:paraId="06544D48" w14:textId="77777777" w:rsidR="00802945" w:rsidRDefault="00802945" w:rsidP="00571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F04953" w14:textId="60E5463F" w:rsidR="00571FF9" w:rsidRDefault="00B3172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6C4C16B" wp14:editId="5CD37288">
              <wp:simplePos x="0" y="0"/>
              <wp:positionH relativeFrom="margin">
                <wp:align>center</wp:align>
              </wp:positionH>
              <wp:positionV relativeFrom="paragraph">
                <wp:posOffset>85090</wp:posOffset>
              </wp:positionV>
              <wp:extent cx="6791325" cy="58102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91325" cy="581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387EC1" w14:textId="05D67B50" w:rsidR="00B31726" w:rsidRPr="00B31726" w:rsidRDefault="00B31726">
                          <w:pPr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</w:rPr>
                          </w:pPr>
                          <w:r w:rsidRPr="00B31726">
                            <w:rPr>
                              <w:rFonts w:ascii="Arial Narrow" w:hAnsi="Arial Narrow"/>
                              <w:b/>
                              <w:bCs/>
                              <w:color w:val="800000"/>
                              <w:sz w:val="24"/>
                              <w:szCs w:val="24"/>
                            </w:rPr>
                            <w:t>View all items in the package at www.</w:t>
                          </w:r>
                          <w:hyperlink r:id="rId1" w:history="1">
                            <w:r w:rsidRPr="00B31726">
                              <w:rPr>
                                <w:rFonts w:ascii="Arial Narrow" w:hAnsi="Arial Narrow"/>
                                <w:b/>
                                <w:bCs/>
                                <w:color w:val="800000"/>
                                <w:sz w:val="24"/>
                                <w:szCs w:val="24"/>
                              </w:rPr>
                              <w:t>friendsofnra.org/merchandise</w:t>
                            </w:r>
                          </w:hyperlink>
                          <w:r w:rsidRPr="00B31726"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6C4C16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0;margin-top:6.7pt;width:534.75pt;height:45.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" filled="f" stroked="f" strokeweight=".5pt">
              <v:textbox>
                <w:txbxContent>
                  <w:p w14:paraId="30387EC1" w14:textId="05D67B50" w:rsidR="00B31726" w:rsidRPr="00B31726" w:rsidRDefault="00B31726">
                    <w:pPr>
                      <w:rPr>
                        <w:rFonts w:ascii="Arial Narrow" w:hAnsi="Arial Narrow"/>
                        <w:b/>
                        <w:bCs/>
                        <w:i/>
                        <w:iCs/>
                      </w:rPr>
                    </w:pPr>
                    <w:r w:rsidRPr="00B31726">
                      <w:rPr>
                        <w:rFonts w:ascii="Arial Narrow" w:hAnsi="Arial Narrow"/>
                        <w:b/>
                        <w:bCs/>
                        <w:color w:val="800000"/>
                        <w:sz w:val="24"/>
                        <w:szCs w:val="24"/>
                      </w:rPr>
                      <w:t>View all items in the package at www.</w:t>
                    </w:r>
                    <w:hyperlink r:id="rId2" w:history="1">
                      <w:r w:rsidRPr="00B31726">
                        <w:rPr>
                          <w:rFonts w:ascii="Arial Narrow" w:hAnsi="Arial Narrow"/>
                          <w:b/>
                          <w:bCs/>
                          <w:color w:val="800000"/>
                          <w:sz w:val="24"/>
                          <w:szCs w:val="24"/>
                        </w:rPr>
                        <w:t>friendsofnra.org/merchandise</w:t>
                      </w:r>
                    </w:hyperlink>
                    <w:r w:rsidRPr="00B31726">
                      <w:rPr>
                        <w:rFonts w:ascii="Arial Narrow" w:hAnsi="Arial Narrow"/>
                        <w:b/>
                        <w:bCs/>
                        <w:i/>
                        <w:iCs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b/>
                        <w:bCs/>
                        <w:i/>
                        <w:iCs/>
                      </w:rPr>
                      <w:br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2B72B0" w14:textId="77777777" w:rsidR="00802945" w:rsidRDefault="00802945" w:rsidP="00571FF9">
      <w:pPr>
        <w:spacing w:after="0" w:line="240" w:lineRule="auto"/>
      </w:pPr>
      <w:r>
        <w:separator/>
      </w:r>
    </w:p>
  </w:footnote>
  <w:footnote w:type="continuationSeparator" w:id="0">
    <w:p w14:paraId="655866CF" w14:textId="77777777" w:rsidR="00802945" w:rsidRDefault="00802945" w:rsidP="00571F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5778AB" w14:textId="752DA1F1" w:rsidR="00571FF9" w:rsidRDefault="00802945">
    <w:pPr>
      <w:pStyle w:val="Header"/>
    </w:pPr>
    <w:r>
      <w:rPr>
        <w:noProof/>
      </w:rPr>
      <w:pict w14:anchorId="72AA98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84126" o:spid="_x0000_s2056" type="#_x0000_t75" style="position:absolute;margin-left:0;margin-top:0;width:612pt;height:11in;z-index:-251651072;mso-position-horizontal:center;mso-position-horizontal-relative:margin;mso-position-vertical:center;mso-position-vertical-relative:margin" o:allowincell="f">
          <v:imagedata r:id="rId1" o:title="2020 Standard Package Single Page Raffle Flyer_WHITE (1)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6A1E0" w14:textId="08F8B597" w:rsidR="00571FF9" w:rsidRDefault="00AB150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2D892C7" wp14:editId="6D8D8F77">
              <wp:simplePos x="0" y="0"/>
              <wp:positionH relativeFrom="margin">
                <wp:posOffset>-771525</wp:posOffset>
              </wp:positionH>
              <wp:positionV relativeFrom="paragraph">
                <wp:posOffset>571501</wp:posOffset>
              </wp:positionV>
              <wp:extent cx="7562850" cy="13525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850" cy="1352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54C6983" w14:textId="3FB87962" w:rsidR="00AB150E" w:rsidRDefault="003B0517" w:rsidP="00AB150E">
                          <w:pPr>
                            <w:spacing w:after="0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</w:rPr>
                          </w:pPr>
                          <w:r w:rsidRPr="00266C91">
                            <w:rPr>
                              <w:rFonts w:ascii="Arial Narrow" w:hAnsi="Arial Narrow"/>
                              <w:b/>
                              <w:bCs/>
                              <w:color w:val="800000"/>
                              <w:sz w:val="44"/>
                              <w:szCs w:val="44"/>
                            </w:rPr>
                            <w:t>WINNER TAKES ALL!!</w:t>
                          </w:r>
                          <w:r>
                            <w:rPr>
                              <w:rFonts w:ascii="Arial Narrow" w:hAnsi="Arial Narrow"/>
                              <w:b/>
                              <w:bCs/>
                              <w:sz w:val="44"/>
                              <w:szCs w:val="44"/>
                            </w:rPr>
                            <w:br/>
                          </w:r>
                          <w:r w:rsidR="00571FF9" w:rsidRPr="00571FF9">
                            <w:rPr>
                              <w:rFonts w:ascii="Arial Narrow" w:hAnsi="Arial Narrow"/>
                              <w:b/>
                              <w:bCs/>
                              <w:sz w:val="44"/>
                              <w:szCs w:val="44"/>
                            </w:rPr>
                            <w:t>TICKETS ONLY $100 | ONLY 250 TICKETS TO BE SOLD</w:t>
                          </w:r>
                          <w:r w:rsidR="00B31726">
                            <w:rPr>
                              <w:rFonts w:ascii="Arial Narrow" w:hAnsi="Arial Narrow"/>
                              <w:b/>
                              <w:bCs/>
                              <w:sz w:val="44"/>
                              <w:szCs w:val="44"/>
                            </w:rPr>
                            <w:t>!!</w:t>
                          </w:r>
                          <w:r w:rsidR="00571FF9" w:rsidRPr="00571FF9">
                            <w:rPr>
                              <w:rFonts w:ascii="Arial Narrow" w:hAnsi="Arial Narrow"/>
                              <w:b/>
                              <w:bCs/>
                              <w:sz w:val="24"/>
                              <w:szCs w:val="24"/>
                            </w:rPr>
                            <w:br/>
                          </w:r>
                          <w:r w:rsidR="00571FF9" w:rsidRPr="00266C91">
                            <w:rPr>
                              <w:rFonts w:ascii="Arial Narrow" w:hAnsi="Arial Narrow"/>
                              <w:b/>
                              <w:bCs/>
                            </w:rPr>
                            <w:t>Contact S</w:t>
                          </w:r>
                          <w:r w:rsidR="006E2067">
                            <w:rPr>
                              <w:rFonts w:ascii="Arial Narrow" w:hAnsi="Arial Narrow"/>
                              <w:b/>
                              <w:bCs/>
                            </w:rPr>
                            <w:t>helly at 217-440-6767</w:t>
                          </w:r>
                          <w:r w:rsidR="00AB150E">
                            <w:rPr>
                              <w:rFonts w:ascii="Arial Narrow" w:hAnsi="Arial Narrow"/>
                              <w:b/>
                              <w:bCs/>
                            </w:rPr>
                            <w:t xml:space="preserve"> or sholtman@comcast.net</w:t>
                          </w:r>
                          <w:r w:rsidR="00571FF9" w:rsidRPr="00266C91">
                            <w:rPr>
                              <w:rFonts w:ascii="Arial Narrow" w:hAnsi="Arial Narrow"/>
                              <w:b/>
                              <w:bCs/>
                            </w:rPr>
                            <w:t xml:space="preserve"> for more info!</w:t>
                          </w:r>
                        </w:p>
                        <w:p w14:paraId="2412F827" w14:textId="0F720C3E" w:rsidR="00AB150E" w:rsidRDefault="00266C91" w:rsidP="00AB150E">
                          <w:pPr>
                            <w:spacing w:after="0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vertAlign w:val="superscript"/>
                            </w:rPr>
                          </w:pPr>
                          <w:r w:rsidRPr="00266C91">
                            <w:rPr>
                              <w:rFonts w:ascii="Arial Narrow" w:hAnsi="Arial Narrow"/>
                              <w:b/>
                              <w:bCs/>
                            </w:rPr>
                            <w:t xml:space="preserve"> </w:t>
                          </w:r>
                          <w:r w:rsidR="00B31726" w:rsidRPr="00266C91">
                            <w:rPr>
                              <w:rFonts w:ascii="Arial Narrow" w:hAnsi="Arial Narrow"/>
                              <w:b/>
                              <w:bCs/>
                            </w:rPr>
                            <w:t>A winner will be drawn when all 250 tickets are sold</w:t>
                          </w:r>
                          <w:r w:rsidR="006E2067">
                            <w:rPr>
                              <w:rFonts w:ascii="Arial Narrow" w:hAnsi="Arial Narrow"/>
                              <w:b/>
                              <w:bCs/>
                            </w:rPr>
                            <w:t xml:space="preserve"> or October 25</w:t>
                          </w:r>
                          <w:r w:rsidR="006E2067" w:rsidRPr="00317DD1">
                            <w:rPr>
                              <w:rFonts w:ascii="Arial Narrow" w:hAnsi="Arial Narrow"/>
                              <w:b/>
                              <w:bCs/>
                              <w:vertAlign w:val="superscript"/>
                            </w:rPr>
                            <w:t>th</w:t>
                          </w:r>
                        </w:p>
                        <w:p w14:paraId="6D8F9C93" w14:textId="03A10D16" w:rsidR="00317DD1" w:rsidRDefault="00317DD1" w:rsidP="00317DD1">
                          <w:pPr>
                            <w:spacing w:after="0"/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</w:rPr>
                          </w:pPr>
                          <w:r>
                            <w:rPr>
                              <w:rFonts w:ascii="Arial Narrow" w:hAnsi="Arial Narrow"/>
                              <w:b/>
                              <w:bCs/>
                            </w:rPr>
                            <w:t>Online tickets can be purchased at</w:t>
                          </w:r>
                          <w:r w:rsidR="00DA48BC">
                            <w:rPr>
                              <w:rFonts w:ascii="Arial Narrow" w:hAnsi="Arial Narrow"/>
                              <w:b/>
                              <w:bCs/>
                            </w:rPr>
                            <w:t>:</w:t>
                          </w:r>
                          <w:r>
                            <w:rPr>
                              <w:rFonts w:ascii="Arial Narrow" w:hAnsi="Arial Narrow"/>
                              <w:b/>
                              <w:bCs/>
                            </w:rPr>
                            <w:t xml:space="preserve">  </w:t>
                          </w:r>
                          <w:r w:rsidRPr="00317DD1">
                            <w:rPr>
                              <w:rFonts w:ascii="Arial Narrow" w:hAnsi="Arial Narrow"/>
                              <w:b/>
                              <w:bCs/>
                            </w:rPr>
                            <w:t>www.friendsofnra.org</w:t>
                          </w:r>
                        </w:p>
                        <w:p w14:paraId="78813F5A" w14:textId="77777777" w:rsidR="00317DD1" w:rsidRPr="003B0517" w:rsidRDefault="00317DD1" w:rsidP="003B051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sz w:val="44"/>
                              <w:szCs w:val="44"/>
                            </w:rPr>
                          </w:pPr>
                        </w:p>
                        <w:p w14:paraId="7C5960C5" w14:textId="77777777" w:rsidR="00B31726" w:rsidRPr="00571FF9" w:rsidRDefault="00B31726" w:rsidP="00571FF9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2D892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60.75pt;margin-top:45pt;width:595.5pt;height:106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" filled="f" stroked="f" strokeweight=".5pt">
              <v:textbox>
                <w:txbxContent>
                  <w:p w14:paraId="254C6983" w14:textId="3FB87962" w:rsidR="00AB150E" w:rsidRDefault="003B0517" w:rsidP="00AB150E">
                    <w:pPr>
                      <w:spacing w:after="0"/>
                      <w:jc w:val="center"/>
                      <w:rPr>
                        <w:rFonts w:ascii="Arial Narrow" w:hAnsi="Arial Narrow"/>
                        <w:b/>
                        <w:bCs/>
                      </w:rPr>
                    </w:pPr>
                    <w:r w:rsidRPr="00266C91">
                      <w:rPr>
                        <w:rFonts w:ascii="Arial Narrow" w:hAnsi="Arial Narrow"/>
                        <w:b/>
                        <w:bCs/>
                        <w:color w:val="800000"/>
                        <w:sz w:val="44"/>
                        <w:szCs w:val="44"/>
                      </w:rPr>
                      <w:t>WINNER TAKES ALL!!</w:t>
                    </w:r>
                    <w:r>
                      <w:rPr>
                        <w:rFonts w:ascii="Arial Narrow" w:hAnsi="Arial Narrow"/>
                        <w:b/>
                        <w:bCs/>
                        <w:sz w:val="44"/>
                        <w:szCs w:val="44"/>
                      </w:rPr>
                      <w:br/>
                    </w:r>
                    <w:r w:rsidR="00571FF9" w:rsidRPr="00571FF9">
                      <w:rPr>
                        <w:rFonts w:ascii="Arial Narrow" w:hAnsi="Arial Narrow"/>
                        <w:b/>
                        <w:bCs/>
                        <w:sz w:val="44"/>
                        <w:szCs w:val="44"/>
                      </w:rPr>
                      <w:t>TICKETS ONLY $100 | ONLY 250 TICKETS TO BE SOLD</w:t>
                    </w:r>
                    <w:r w:rsidR="00B31726">
                      <w:rPr>
                        <w:rFonts w:ascii="Arial Narrow" w:hAnsi="Arial Narrow"/>
                        <w:b/>
                        <w:bCs/>
                        <w:sz w:val="44"/>
                        <w:szCs w:val="44"/>
                      </w:rPr>
                      <w:t>!!</w:t>
                    </w:r>
                    <w:r w:rsidR="00571FF9" w:rsidRPr="00571FF9">
                      <w:rPr>
                        <w:rFonts w:ascii="Arial Narrow" w:hAnsi="Arial Narrow"/>
                        <w:b/>
                        <w:bCs/>
                        <w:sz w:val="24"/>
                        <w:szCs w:val="24"/>
                      </w:rPr>
                      <w:br/>
                    </w:r>
                    <w:r w:rsidR="00571FF9" w:rsidRPr="00266C91">
                      <w:rPr>
                        <w:rFonts w:ascii="Arial Narrow" w:hAnsi="Arial Narrow"/>
                        <w:b/>
                        <w:bCs/>
                      </w:rPr>
                      <w:t>Contact S</w:t>
                    </w:r>
                    <w:r w:rsidR="006E2067">
                      <w:rPr>
                        <w:rFonts w:ascii="Arial Narrow" w:hAnsi="Arial Narrow"/>
                        <w:b/>
                        <w:bCs/>
                      </w:rPr>
                      <w:t>helly at 217-440-6767</w:t>
                    </w:r>
                    <w:r w:rsidR="00AB150E">
                      <w:rPr>
                        <w:rFonts w:ascii="Arial Narrow" w:hAnsi="Arial Narrow"/>
                        <w:b/>
                        <w:bCs/>
                      </w:rPr>
                      <w:t xml:space="preserve"> or sholtman@comcast.net</w:t>
                    </w:r>
                    <w:r w:rsidR="00571FF9" w:rsidRPr="00266C91">
                      <w:rPr>
                        <w:rFonts w:ascii="Arial Narrow" w:hAnsi="Arial Narrow"/>
                        <w:b/>
                        <w:bCs/>
                      </w:rPr>
                      <w:t xml:space="preserve"> for more info!</w:t>
                    </w:r>
                  </w:p>
                  <w:p w14:paraId="2412F827" w14:textId="0F720C3E" w:rsidR="00AB150E" w:rsidRDefault="00266C91" w:rsidP="00AB150E">
                    <w:pPr>
                      <w:spacing w:after="0"/>
                      <w:jc w:val="center"/>
                      <w:rPr>
                        <w:rFonts w:ascii="Arial Narrow" w:hAnsi="Arial Narrow"/>
                        <w:b/>
                        <w:bCs/>
                        <w:vertAlign w:val="superscript"/>
                      </w:rPr>
                    </w:pPr>
                    <w:r w:rsidRPr="00266C91">
                      <w:rPr>
                        <w:rFonts w:ascii="Arial Narrow" w:hAnsi="Arial Narrow"/>
                        <w:b/>
                        <w:bCs/>
                      </w:rPr>
                      <w:t xml:space="preserve"> </w:t>
                    </w:r>
                    <w:r w:rsidR="00B31726" w:rsidRPr="00266C91">
                      <w:rPr>
                        <w:rFonts w:ascii="Arial Narrow" w:hAnsi="Arial Narrow"/>
                        <w:b/>
                        <w:bCs/>
                      </w:rPr>
                      <w:t>A winner will be drawn when all 250 tickets are sold</w:t>
                    </w:r>
                    <w:r w:rsidR="006E2067">
                      <w:rPr>
                        <w:rFonts w:ascii="Arial Narrow" w:hAnsi="Arial Narrow"/>
                        <w:b/>
                        <w:bCs/>
                      </w:rPr>
                      <w:t xml:space="preserve"> or October 25</w:t>
                    </w:r>
                    <w:r w:rsidR="006E2067" w:rsidRPr="00317DD1">
                      <w:rPr>
                        <w:rFonts w:ascii="Arial Narrow" w:hAnsi="Arial Narrow"/>
                        <w:b/>
                        <w:bCs/>
                        <w:vertAlign w:val="superscript"/>
                      </w:rPr>
                      <w:t>th</w:t>
                    </w:r>
                  </w:p>
                  <w:p w14:paraId="6D8F9C93" w14:textId="03A10D16" w:rsidR="00317DD1" w:rsidRDefault="00317DD1" w:rsidP="00317DD1">
                    <w:pPr>
                      <w:spacing w:after="0"/>
                      <w:jc w:val="center"/>
                      <w:rPr>
                        <w:rFonts w:ascii="Arial Narrow" w:hAnsi="Arial Narrow"/>
                        <w:b/>
                        <w:bCs/>
                      </w:rPr>
                    </w:pPr>
                    <w:r>
                      <w:rPr>
                        <w:rFonts w:ascii="Arial Narrow" w:hAnsi="Arial Narrow"/>
                        <w:b/>
                        <w:bCs/>
                      </w:rPr>
                      <w:t>Online tickets can be purchased at</w:t>
                    </w:r>
                    <w:r w:rsidR="00DA48BC">
                      <w:rPr>
                        <w:rFonts w:ascii="Arial Narrow" w:hAnsi="Arial Narrow"/>
                        <w:b/>
                        <w:bCs/>
                      </w:rPr>
                      <w:t>:</w:t>
                    </w:r>
                    <w:r>
                      <w:rPr>
                        <w:rFonts w:ascii="Arial Narrow" w:hAnsi="Arial Narrow"/>
                        <w:b/>
                        <w:bCs/>
                      </w:rPr>
                      <w:t xml:space="preserve">  </w:t>
                    </w:r>
                    <w:r w:rsidRPr="00317DD1">
                      <w:rPr>
                        <w:rFonts w:ascii="Arial Narrow" w:hAnsi="Arial Narrow"/>
                        <w:b/>
                        <w:bCs/>
                      </w:rPr>
                      <w:t>www.friendsofnra.org</w:t>
                    </w:r>
                  </w:p>
                  <w:p w14:paraId="78813F5A" w14:textId="77777777" w:rsidR="00317DD1" w:rsidRPr="003B0517" w:rsidRDefault="00317DD1" w:rsidP="003B051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sz w:val="44"/>
                        <w:szCs w:val="44"/>
                      </w:rPr>
                    </w:pPr>
                  </w:p>
                  <w:p w14:paraId="7C5960C5" w14:textId="77777777" w:rsidR="00B31726" w:rsidRPr="00571FF9" w:rsidRDefault="00B31726" w:rsidP="00571FF9">
                    <w:pPr>
                      <w:jc w:val="center"/>
                      <w:rPr>
                        <w:rFonts w:ascii="Arial Narrow" w:hAnsi="Arial Narrow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802945">
      <w:rPr>
        <w:noProof/>
      </w:rPr>
      <w:pict w14:anchorId="443D2E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84127" o:spid="_x0000_s2057" type="#_x0000_t75" style="position:absolute;margin-left:0;margin-top:0;width:612pt;height:11in;z-index:-251650048;mso-position-horizontal:center;mso-position-horizontal-relative:margin;mso-position-vertical:center;mso-position-vertical-relative:margin" o:allowincell="f">
          <v:imagedata r:id="rId1" o:title="2020 Standard Package Single Page Raffle Flyer_WHITE (1)"/>
          <w10:wrap anchorx="margin" anchory="margin"/>
        </v:shape>
      </w:pict>
    </w:r>
    <w:r w:rsidR="003B051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3B42C8" wp14:editId="40FFA6EE">
              <wp:simplePos x="0" y="0"/>
              <wp:positionH relativeFrom="column">
                <wp:posOffset>1000125</wp:posOffset>
              </wp:positionH>
              <wp:positionV relativeFrom="paragraph">
                <wp:posOffset>-161925</wp:posOffset>
              </wp:positionV>
              <wp:extent cx="5343525" cy="84772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43525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EE483C7" w14:textId="2A6010FB" w:rsidR="00571FF9" w:rsidRPr="003B0517" w:rsidRDefault="006E2067" w:rsidP="00571FF9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7F786D"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48"/>
                              <w:szCs w:val="48"/>
                            </w:rPr>
                            <w:t>G</w:t>
                          </w:r>
                          <w:r w:rsidR="007F786D" w:rsidRPr="007F786D"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48"/>
                              <w:szCs w:val="48"/>
                            </w:rPr>
                            <w:t>EM CITY</w:t>
                          </w:r>
                          <w:r w:rsidR="00571FF9" w:rsidRPr="003B0517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  <w:r w:rsidR="00571FF9" w:rsidRPr="003B0517">
                            <w:rPr>
                              <w:rFonts w:ascii="Arial Narrow" w:hAnsi="Arial Narrow"/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48"/>
                              <w:szCs w:val="48"/>
                            </w:rPr>
                            <w:t>FRIENDS OF NRA</w:t>
                          </w:r>
                          <w:r w:rsidR="00571FF9" w:rsidRPr="003B0517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br/>
                          </w:r>
                          <w:r w:rsidR="003B0517" w:rsidRPr="003B0517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>2020 STANDARD PACKAGE RAFFL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73B42C8" id="Text Box 2" o:spid="_x0000_s1027" type="#_x0000_t202" style="position:absolute;margin-left:78.75pt;margin-top:-12.75pt;width:420.75pt;height:66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" filled="f" stroked="f" strokeweight=".5pt">
              <v:textbox>
                <w:txbxContent>
                  <w:p w14:paraId="3EE483C7" w14:textId="2A6010FB" w:rsidR="00571FF9" w:rsidRPr="003B0517" w:rsidRDefault="006E2067" w:rsidP="00571FF9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</w:pPr>
                    <w:r w:rsidRPr="007F786D">
                      <w:rPr>
                        <w:rFonts w:ascii="Arial Narrow" w:hAnsi="Arial Narrow"/>
                        <w:b/>
                        <w:bCs/>
                        <w:i/>
                        <w:iCs/>
                        <w:color w:val="FFFFFF" w:themeColor="background1"/>
                        <w:sz w:val="48"/>
                        <w:szCs w:val="48"/>
                      </w:rPr>
                      <w:t>G</w:t>
                    </w:r>
                    <w:r w:rsidR="007F786D" w:rsidRPr="007F786D">
                      <w:rPr>
                        <w:rFonts w:ascii="Arial Narrow" w:hAnsi="Arial Narrow"/>
                        <w:b/>
                        <w:bCs/>
                        <w:i/>
                        <w:iCs/>
                        <w:color w:val="FFFFFF" w:themeColor="background1"/>
                        <w:sz w:val="48"/>
                        <w:szCs w:val="48"/>
                      </w:rPr>
                      <w:t>EM CITY</w:t>
                    </w:r>
                    <w:r w:rsidR="00571FF9" w:rsidRPr="003B0517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 xml:space="preserve"> </w:t>
                    </w:r>
                    <w:r w:rsidR="00571FF9" w:rsidRPr="003B0517">
                      <w:rPr>
                        <w:rFonts w:ascii="Arial Narrow" w:hAnsi="Arial Narrow"/>
                        <w:b/>
                        <w:bCs/>
                        <w:i/>
                        <w:iCs/>
                        <w:color w:val="FFFFFF" w:themeColor="background1"/>
                        <w:sz w:val="48"/>
                        <w:szCs w:val="48"/>
                      </w:rPr>
                      <w:t>FRIENDS OF NRA</w:t>
                    </w:r>
                    <w:r w:rsidR="00571FF9" w:rsidRPr="003B0517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br/>
                    </w:r>
                    <w:r w:rsidR="003B0517" w:rsidRPr="003B0517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48"/>
                        <w:szCs w:val="48"/>
                      </w:rPr>
                      <w:t>2020 STANDARD PACKAGE RAFFLE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333801" w14:textId="19696A65" w:rsidR="00571FF9" w:rsidRDefault="00802945">
    <w:pPr>
      <w:pStyle w:val="Header"/>
    </w:pPr>
    <w:r>
      <w:rPr>
        <w:noProof/>
      </w:rPr>
      <w:pict w14:anchorId="7C2366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84125" o:spid="_x0000_s2055" type="#_x0000_t75" style="position:absolute;margin-left:0;margin-top:0;width:612pt;height:11in;z-index:-251652096;mso-position-horizontal:center;mso-position-horizontal-relative:margin;mso-position-vertical:center;mso-position-vertical-relative:margin" o:allowincell="f">
          <v:imagedata r:id="rId1" o:title="2020 Standard Package Single Page Raffle Flyer_WHITE (1)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DA3NQFicyMjUyUdpeDU4uLM/DyQAsNaALxKwdAsAAAA"/>
  </w:docVars>
  <w:rsids>
    <w:rsidRoot w:val="00571FF9"/>
    <w:rsid w:val="000027FF"/>
    <w:rsid w:val="000F444B"/>
    <w:rsid w:val="00266C91"/>
    <w:rsid w:val="00277071"/>
    <w:rsid w:val="00317DD1"/>
    <w:rsid w:val="00321F9F"/>
    <w:rsid w:val="003B0517"/>
    <w:rsid w:val="003E5805"/>
    <w:rsid w:val="004F32F6"/>
    <w:rsid w:val="00571FF9"/>
    <w:rsid w:val="00601775"/>
    <w:rsid w:val="006E2067"/>
    <w:rsid w:val="007F786D"/>
    <w:rsid w:val="00802945"/>
    <w:rsid w:val="009555BC"/>
    <w:rsid w:val="009F7B2F"/>
    <w:rsid w:val="00A9246D"/>
    <w:rsid w:val="00AB150E"/>
    <w:rsid w:val="00B31726"/>
    <w:rsid w:val="00D15C1F"/>
    <w:rsid w:val="00DA0598"/>
    <w:rsid w:val="00DA48BC"/>
    <w:rsid w:val="00E2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02E5DA86"/>
  <w15:chartTrackingRefBased/>
  <w15:docId w15:val="{A88213D0-94D8-4BB5-BD08-1C45782ED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1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FF9"/>
  </w:style>
  <w:style w:type="paragraph" w:styleId="Footer">
    <w:name w:val="footer"/>
    <w:basedOn w:val="Normal"/>
    <w:link w:val="FooterChar"/>
    <w:uiPriority w:val="99"/>
    <w:unhideWhenUsed/>
    <w:rsid w:val="00571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FF9"/>
  </w:style>
  <w:style w:type="character" w:styleId="Hyperlink">
    <w:name w:val="Hyperlink"/>
    <w:basedOn w:val="DefaultParagraphFont"/>
    <w:uiPriority w:val="99"/>
    <w:unhideWhenUsed/>
    <w:rsid w:val="00571FF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1F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friendsofnra.org/merchandise.aspx" TargetMode="External"/><Relationship Id="rId1" Type="http://schemas.openxmlformats.org/officeDocument/2006/relationships/hyperlink" Target="https://www.friendsofnra.org/merchandise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Sohn</dc:creator>
  <cp:keywords/>
  <dc:description/>
  <cp:lastModifiedBy>Tim Besancenez</cp:lastModifiedBy>
  <cp:revision>2</cp:revision>
  <cp:lastPrinted>2020-08-05T22:19:00Z</cp:lastPrinted>
  <dcterms:created xsi:type="dcterms:W3CDTF">2020-08-11T15:34:00Z</dcterms:created>
  <dcterms:modified xsi:type="dcterms:W3CDTF">2020-08-11T15:34:00Z</dcterms:modified>
</cp:coreProperties>
</file>